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70146C8" w14:textId="77777777" w:rsidR="00833111" w:rsidRPr="00833111" w:rsidRDefault="00833111" w:rsidP="00833111">
      <w:pPr>
        <w:pStyle w:val="Heading1"/>
        <w:tabs>
          <w:tab w:val="left" w:pos="284"/>
        </w:tabs>
        <w:ind w:left="-142" w:hanging="142"/>
        <w:jc w:val="center"/>
        <w:rPr>
          <w:bCs/>
          <w:lang w:val="bg-BG"/>
        </w:rPr>
      </w:pPr>
      <w:r w:rsidRPr="00833111">
        <w:rPr>
          <w:bCs/>
        </w:rPr>
        <w:t>Exercises: Test Driven Development</w:t>
      </w:r>
    </w:p>
    <w:p w14:paraId="17055268" w14:textId="75CBC10B" w:rsidR="00833111" w:rsidRPr="00833111" w:rsidRDefault="00833111" w:rsidP="00011D05">
      <w:pPr>
        <w:jc w:val="center"/>
        <w:rPr>
          <w:lang w:val="bg-BG"/>
        </w:rPr>
      </w:pPr>
      <w:r w:rsidRPr="00833111">
        <w:t xml:space="preserve">This document defines the </w:t>
      </w:r>
      <w:r w:rsidRPr="00833111">
        <w:rPr>
          <w:bCs/>
        </w:rPr>
        <w:t>exercise</w:t>
      </w:r>
      <w:r w:rsidRPr="00833111">
        <w:t xml:space="preserve"> for</w:t>
      </w:r>
      <w:r w:rsidR="00975899">
        <w:t xml:space="preserve"> the</w:t>
      </w:r>
      <w:r w:rsidRPr="00833111">
        <w:t xml:space="preserve"> </w:t>
      </w:r>
      <w:hyperlink r:id="rId8" w:history="1">
        <w:r w:rsidR="00011D05">
          <w:rPr>
            <w:rStyle w:val="Hyperlink"/>
          </w:rPr>
          <w:t>"Java Advanced</w:t>
        </w:r>
        <w:r w:rsidRPr="00833111">
          <w:rPr>
            <w:rStyle w:val="Hyperlink"/>
          </w:rPr>
          <w:t>" course @ Software University</w:t>
        </w:r>
      </w:hyperlink>
      <w:r w:rsidRPr="00833111">
        <w:t>.</w:t>
      </w:r>
    </w:p>
    <w:p w14:paraId="42371AE6" w14:textId="77777777" w:rsidR="00833111" w:rsidRPr="00833111" w:rsidRDefault="00833111" w:rsidP="00833111">
      <w:pPr>
        <w:pStyle w:val="Heading2"/>
        <w:numPr>
          <w:ilvl w:val="0"/>
          <w:numId w:val="0"/>
        </w:numPr>
        <w:rPr>
          <w:lang w:val="bg-BG"/>
        </w:rPr>
      </w:pPr>
      <w:r w:rsidRPr="00833111">
        <w:t>Chainblock</w:t>
      </w:r>
    </w:p>
    <w:p w14:paraId="570FCF75" w14:textId="6E0ED7A3" w:rsidR="00833111" w:rsidRPr="00833111" w:rsidRDefault="00833111" w:rsidP="00833111">
      <w:pPr>
        <w:rPr>
          <w:lang w:val="bg-BG"/>
        </w:rPr>
      </w:pPr>
      <w:r w:rsidRPr="00833111">
        <w:t xml:space="preserve">Your good old friend </w:t>
      </w:r>
      <w:r w:rsidR="00011D05">
        <w:t>John</w:t>
      </w:r>
      <w:r w:rsidRPr="00833111">
        <w:t xml:space="preserve"> has invited you to join his team in the creation of a one of a kind database. You are ready to revolutionize the fintech industry beyond blockchains and payment solutions. You have the honor of taking the first step in the creation process. You need to implement a really fast data structure </w:t>
      </w:r>
      <w:r w:rsidR="00975899">
        <w:t>that</w:t>
      </w:r>
      <w:r w:rsidRPr="00833111">
        <w:t xml:space="preserve"> will hold Transactions.</w:t>
      </w:r>
    </w:p>
    <w:p w14:paraId="1496968B" w14:textId="77777777" w:rsidR="00833111" w:rsidRPr="00833111" w:rsidRDefault="00833111" w:rsidP="00833111">
      <w:pPr>
        <w:rPr>
          <w:lang w:val="bg-BG"/>
        </w:rPr>
      </w:pPr>
      <w:r w:rsidRPr="00833111">
        <w:rPr>
          <w:rStyle w:val="CodeChar"/>
        </w:rPr>
        <w:t>TransactionImpl</w:t>
      </w:r>
      <w:r w:rsidRPr="00833111">
        <w:rPr>
          <w:noProof/>
        </w:rPr>
        <w:t xml:space="preserve"> </w:t>
      </w:r>
      <w:r w:rsidRPr="00833111">
        <w:t>will hold:</w:t>
      </w:r>
    </w:p>
    <w:p w14:paraId="701A2092" w14:textId="77777777" w:rsidR="00833111" w:rsidRPr="00833111" w:rsidRDefault="00833111" w:rsidP="00833111">
      <w:pPr>
        <w:pStyle w:val="ListParagraph"/>
        <w:numPr>
          <w:ilvl w:val="0"/>
          <w:numId w:val="42"/>
        </w:numPr>
        <w:spacing w:before="0" w:after="200"/>
        <w:rPr>
          <w:lang w:val="bg-BG"/>
        </w:rPr>
      </w:pPr>
      <w:r w:rsidRPr="00833111">
        <w:rPr>
          <w:rStyle w:val="CodeChar"/>
        </w:rPr>
        <w:t xml:space="preserve">int id </w:t>
      </w:r>
      <w:r w:rsidRPr="00833111">
        <w:t>– unique transaction id</w:t>
      </w:r>
    </w:p>
    <w:p w14:paraId="35606538" w14:textId="77777777" w:rsidR="00833111" w:rsidRPr="00833111" w:rsidRDefault="00833111" w:rsidP="00833111">
      <w:pPr>
        <w:pStyle w:val="ListParagraph"/>
        <w:numPr>
          <w:ilvl w:val="0"/>
          <w:numId w:val="42"/>
        </w:numPr>
        <w:spacing w:before="0" w:after="200"/>
        <w:rPr>
          <w:lang w:val="bg-BG"/>
        </w:rPr>
      </w:pPr>
      <w:r w:rsidRPr="00833111">
        <w:rPr>
          <w:rStyle w:val="CodeChar"/>
        </w:rPr>
        <w:t xml:space="preserve">TransactionStatus status </w:t>
      </w:r>
      <w:r w:rsidRPr="00833111">
        <w:t>– enumeration for transaction status</w:t>
      </w:r>
    </w:p>
    <w:p w14:paraId="4E17E9A3" w14:textId="77777777" w:rsidR="00833111" w:rsidRPr="00833111" w:rsidRDefault="00833111" w:rsidP="00833111">
      <w:pPr>
        <w:pStyle w:val="ListParagraph"/>
        <w:numPr>
          <w:ilvl w:val="0"/>
          <w:numId w:val="42"/>
        </w:numPr>
        <w:spacing w:before="0" w:after="200"/>
        <w:rPr>
          <w:lang w:val="bg-BG"/>
        </w:rPr>
      </w:pPr>
      <w:r w:rsidRPr="00833111">
        <w:rPr>
          <w:rStyle w:val="CodeChar"/>
        </w:rPr>
        <w:t xml:space="preserve">String from </w:t>
      </w:r>
      <w:r w:rsidRPr="00833111">
        <w:t>– the sender of the transaction</w:t>
      </w:r>
    </w:p>
    <w:p w14:paraId="066AF952" w14:textId="77777777" w:rsidR="00833111" w:rsidRPr="00833111" w:rsidRDefault="00833111" w:rsidP="00833111">
      <w:pPr>
        <w:pStyle w:val="ListParagraph"/>
        <w:numPr>
          <w:ilvl w:val="0"/>
          <w:numId w:val="42"/>
        </w:numPr>
        <w:spacing w:before="0" w:after="200"/>
        <w:rPr>
          <w:lang w:val="bg-BG"/>
        </w:rPr>
      </w:pPr>
      <w:r w:rsidRPr="00833111">
        <w:rPr>
          <w:rStyle w:val="CodeChar"/>
        </w:rPr>
        <w:t xml:space="preserve">String to </w:t>
      </w:r>
      <w:r w:rsidRPr="00833111">
        <w:t>– the receiver of the transaction</w:t>
      </w:r>
    </w:p>
    <w:p w14:paraId="50EB6FDE" w14:textId="77777777" w:rsidR="00833111" w:rsidRPr="00833111" w:rsidRDefault="00833111" w:rsidP="00833111">
      <w:pPr>
        <w:pStyle w:val="ListParagraph"/>
        <w:numPr>
          <w:ilvl w:val="0"/>
          <w:numId w:val="42"/>
        </w:numPr>
        <w:spacing w:before="0" w:after="200"/>
        <w:rPr>
          <w:lang w:val="bg-BG"/>
        </w:rPr>
      </w:pPr>
      <w:r w:rsidRPr="00833111">
        <w:rPr>
          <w:rStyle w:val="CodeChar"/>
        </w:rPr>
        <w:t xml:space="preserve">double amount </w:t>
      </w:r>
      <w:r w:rsidRPr="00833111">
        <w:t>– the amount of the transaction</w:t>
      </w:r>
    </w:p>
    <w:p w14:paraId="732F7083" w14:textId="77777777" w:rsidR="00833111" w:rsidRPr="00833111" w:rsidRDefault="00833111" w:rsidP="00833111">
      <w:pPr>
        <w:rPr>
          <w:lang w:val="bg-BG"/>
        </w:rPr>
      </w:pPr>
      <w:r w:rsidRPr="00833111">
        <w:t xml:space="preserve">You need to support the following operations </w:t>
      </w:r>
      <w:r w:rsidRPr="00833111">
        <w:rPr>
          <w:noProof/>
        </w:rPr>
        <w:t>(</w:t>
      </w:r>
      <w:r w:rsidRPr="00833111">
        <w:t xml:space="preserve">and they should be </w:t>
      </w:r>
      <w:r w:rsidRPr="00833111">
        <w:rPr>
          <w:b/>
        </w:rPr>
        <w:t>fast</w:t>
      </w:r>
      <w:r w:rsidRPr="00833111">
        <w:t>):</w:t>
      </w:r>
    </w:p>
    <w:p w14:paraId="7DFC3BC3" w14:textId="77777777" w:rsidR="00833111" w:rsidRPr="00833111" w:rsidRDefault="00833111" w:rsidP="00833111">
      <w:pPr>
        <w:pStyle w:val="ListParagraph"/>
        <w:numPr>
          <w:ilvl w:val="0"/>
          <w:numId w:val="41"/>
        </w:numPr>
        <w:spacing w:before="0" w:after="200"/>
        <w:rPr>
          <w:lang w:val="bg-BG"/>
        </w:rPr>
      </w:pPr>
      <w:r w:rsidRPr="00833111">
        <w:rPr>
          <w:rStyle w:val="CodeChar"/>
        </w:rPr>
        <w:t>add()</w:t>
      </w:r>
      <w:r w:rsidRPr="00833111">
        <w:rPr>
          <w:noProof/>
        </w:rPr>
        <w:t xml:space="preserve"> </w:t>
      </w:r>
      <w:r w:rsidRPr="00833111">
        <w:t xml:space="preserve">– Add a transaction to the record. You will need to implement the </w:t>
      </w:r>
      <w:r w:rsidRPr="00833111">
        <w:rPr>
          <w:rStyle w:val="CodeChar"/>
        </w:rPr>
        <w:t>contains(Transaction)</w:t>
      </w:r>
      <w:r w:rsidRPr="00833111">
        <w:rPr>
          <w:noProof/>
        </w:rPr>
        <w:t xml:space="preserve"> </w:t>
      </w:r>
      <w:r w:rsidRPr="00833111">
        <w:t>methods as well you need to store only unique transactions by id.</w:t>
      </w:r>
    </w:p>
    <w:p w14:paraId="508D9084" w14:textId="77777777" w:rsidR="00833111" w:rsidRPr="00833111" w:rsidRDefault="00833111" w:rsidP="00833111">
      <w:pPr>
        <w:pStyle w:val="ListParagraph"/>
        <w:numPr>
          <w:ilvl w:val="0"/>
          <w:numId w:val="41"/>
        </w:numPr>
        <w:spacing w:before="0" w:after="200"/>
        <w:rPr>
          <w:lang w:val="bg-BG"/>
        </w:rPr>
      </w:pPr>
      <w:r w:rsidRPr="00833111">
        <w:rPr>
          <w:rStyle w:val="CodeChar"/>
        </w:rPr>
        <w:t xml:space="preserve">contains(Transaction) </w:t>
      </w:r>
      <w:r w:rsidRPr="00833111">
        <w:t xml:space="preserve">– checks if a given transaction is present in the record. Keep in mind that </w:t>
      </w:r>
      <w:r w:rsidRPr="00833111">
        <w:rPr>
          <w:b/>
        </w:rPr>
        <w:t>transaction id is the only unique identifier</w:t>
      </w:r>
      <w:r w:rsidRPr="00833111">
        <w:t>.</w:t>
      </w:r>
    </w:p>
    <w:p w14:paraId="61EDE859" w14:textId="23A585A4" w:rsidR="00833111" w:rsidRPr="00833111" w:rsidRDefault="00833111" w:rsidP="00833111">
      <w:pPr>
        <w:pStyle w:val="ListParagraph"/>
        <w:numPr>
          <w:ilvl w:val="0"/>
          <w:numId w:val="41"/>
        </w:numPr>
        <w:spacing w:before="0" w:after="200"/>
        <w:rPr>
          <w:lang w:val="bg-BG"/>
        </w:rPr>
      </w:pPr>
      <w:r w:rsidRPr="00833111">
        <w:rPr>
          <w:rStyle w:val="CodeChar"/>
        </w:rPr>
        <w:t xml:space="preserve">contains(id) </w:t>
      </w:r>
      <w:r w:rsidRPr="00833111">
        <w:t xml:space="preserve">– checks if a transaction with the given </w:t>
      </w:r>
      <w:r w:rsidRPr="00833111">
        <w:rPr>
          <w:rStyle w:val="CodeChar"/>
        </w:rPr>
        <w:t>id</w:t>
      </w:r>
      <w:r w:rsidRPr="00833111">
        <w:rPr>
          <w:noProof/>
        </w:rPr>
        <w:t xml:space="preserve"> </w:t>
      </w:r>
      <w:r w:rsidRPr="00833111">
        <w:t>exists in the record</w:t>
      </w:r>
      <w:r w:rsidR="00011D05">
        <w:t>.</w:t>
      </w:r>
    </w:p>
    <w:p w14:paraId="7EF79AB6" w14:textId="731333A7" w:rsidR="00833111" w:rsidRPr="00833111" w:rsidRDefault="00833111" w:rsidP="00833111">
      <w:pPr>
        <w:pStyle w:val="ListParagraph"/>
        <w:numPr>
          <w:ilvl w:val="0"/>
          <w:numId w:val="41"/>
        </w:numPr>
        <w:spacing w:before="0" w:after="200"/>
        <w:rPr>
          <w:lang w:val="bg-BG"/>
        </w:rPr>
      </w:pPr>
      <w:r w:rsidRPr="00833111">
        <w:rPr>
          <w:rStyle w:val="CodeChar"/>
        </w:rPr>
        <w:t xml:space="preserve">getCount </w:t>
      </w:r>
      <w:r w:rsidRPr="00833111">
        <w:t>– returns the number of transactions in the record</w:t>
      </w:r>
      <w:r w:rsidR="00011D05">
        <w:t>.</w:t>
      </w:r>
    </w:p>
    <w:p w14:paraId="7BF72609" w14:textId="77777777" w:rsidR="00833111" w:rsidRPr="00833111" w:rsidRDefault="00833111" w:rsidP="00833111">
      <w:pPr>
        <w:pStyle w:val="ListParagraph"/>
        <w:numPr>
          <w:ilvl w:val="0"/>
          <w:numId w:val="41"/>
        </w:numPr>
        <w:spacing w:before="0" w:after="200"/>
        <w:rPr>
          <w:lang w:val="bg-BG"/>
        </w:rPr>
      </w:pPr>
      <w:r w:rsidRPr="00833111">
        <w:rPr>
          <w:rStyle w:val="CodeChar"/>
        </w:rPr>
        <w:t xml:space="preserve">changeTransactionStatus(id, status) </w:t>
      </w:r>
      <w:r w:rsidRPr="00833111">
        <w:t xml:space="preserve">– changes the status of the transaction with the given id or throws </w:t>
      </w:r>
      <w:r w:rsidRPr="00833111">
        <w:rPr>
          <w:rStyle w:val="CodeChar"/>
        </w:rPr>
        <w:t>IllegalArgumentException</w:t>
      </w:r>
      <w:r w:rsidRPr="00833111">
        <w:rPr>
          <w:noProof/>
        </w:rPr>
        <w:t xml:space="preserve"> </w:t>
      </w:r>
      <w:r w:rsidRPr="00833111">
        <w:t>if no such transaction exists.</w:t>
      </w:r>
    </w:p>
    <w:p w14:paraId="537B1317" w14:textId="7F3F67C1" w:rsidR="00833111" w:rsidRPr="00833111" w:rsidRDefault="00833111" w:rsidP="00833111">
      <w:pPr>
        <w:pStyle w:val="ListParagraph"/>
        <w:numPr>
          <w:ilvl w:val="0"/>
          <w:numId w:val="41"/>
        </w:numPr>
        <w:spacing w:before="0" w:after="200"/>
        <w:rPr>
          <w:lang w:val="bg-BG"/>
        </w:rPr>
      </w:pPr>
      <w:r w:rsidRPr="00833111">
        <w:rPr>
          <w:rStyle w:val="CodeChar"/>
        </w:rPr>
        <w:t xml:space="preserve">removeTransactionById(id) </w:t>
      </w:r>
      <w:r w:rsidRPr="00833111">
        <w:t xml:space="preserve">– remove the transaction from the record if the id exists, otherwise throw </w:t>
      </w:r>
      <w:r w:rsidRPr="00833111">
        <w:rPr>
          <w:rStyle w:val="CodeChar"/>
        </w:rPr>
        <w:t>IllegalArgumentException</w:t>
      </w:r>
      <w:r w:rsidR="00011D05">
        <w:rPr>
          <w:rStyle w:val="CodeChar"/>
        </w:rPr>
        <w:t>.</w:t>
      </w:r>
    </w:p>
    <w:p w14:paraId="339841E2" w14:textId="77777777" w:rsidR="00833111" w:rsidRPr="00833111" w:rsidRDefault="00833111" w:rsidP="00833111">
      <w:pPr>
        <w:pStyle w:val="ListParagraph"/>
        <w:numPr>
          <w:ilvl w:val="0"/>
          <w:numId w:val="41"/>
        </w:numPr>
        <w:spacing w:before="0" w:after="200"/>
        <w:rPr>
          <w:lang w:val="bg-BG"/>
        </w:rPr>
      </w:pPr>
      <w:r w:rsidRPr="00833111">
        <w:rPr>
          <w:rStyle w:val="CodeChar"/>
        </w:rPr>
        <w:t xml:space="preserve">getById(id) </w:t>
      </w:r>
      <w:r w:rsidRPr="00833111">
        <w:t xml:space="preserve">– return the transaction with the given </w:t>
      </w:r>
      <w:r w:rsidRPr="00833111">
        <w:rPr>
          <w:rStyle w:val="CodeChar"/>
        </w:rPr>
        <w:t>id</w:t>
      </w:r>
      <w:r w:rsidRPr="00833111">
        <w:t xml:space="preserve">. If such transaction doesn't exist, throw </w:t>
      </w:r>
      <w:r w:rsidRPr="00833111">
        <w:rPr>
          <w:rStyle w:val="CodeChar"/>
        </w:rPr>
        <w:t>IllegalArgumentException</w:t>
      </w:r>
      <w:r w:rsidRPr="00833111">
        <w:t>.</w:t>
      </w:r>
    </w:p>
    <w:p w14:paraId="73243D7C" w14:textId="1DD0E220" w:rsidR="00833111" w:rsidRPr="00833111" w:rsidRDefault="00833111" w:rsidP="00833111">
      <w:pPr>
        <w:pStyle w:val="ListParagraph"/>
        <w:numPr>
          <w:ilvl w:val="0"/>
          <w:numId w:val="41"/>
        </w:numPr>
        <w:spacing w:before="0" w:after="200"/>
        <w:rPr>
          <w:lang w:val="bg-BG"/>
        </w:rPr>
      </w:pPr>
      <w:r w:rsidRPr="00833111">
        <w:rPr>
          <w:rStyle w:val="CodeChar"/>
        </w:rPr>
        <w:t xml:space="preserve">getByTransactionStatus(status) </w:t>
      </w:r>
      <w:r w:rsidRPr="00833111">
        <w:t xml:space="preserve">– return the transactions with the given </w:t>
      </w:r>
      <w:r w:rsidRPr="00833111">
        <w:rPr>
          <w:rStyle w:val="Strong"/>
        </w:rPr>
        <w:t>status ordered by amount descending</w:t>
      </w:r>
      <w:r w:rsidRPr="00833111">
        <w:t xml:space="preserve">. If there are no transactions with the given status, throw </w:t>
      </w:r>
      <w:r w:rsidRPr="00833111">
        <w:rPr>
          <w:rStyle w:val="CodeChar"/>
        </w:rPr>
        <w:t>IllegalArgumentException</w:t>
      </w:r>
      <w:r w:rsidR="0028286D">
        <w:rPr>
          <w:rStyle w:val="CodeChar"/>
          <w:lang w:val="bg-BG"/>
        </w:rPr>
        <w:t>.</w:t>
      </w:r>
    </w:p>
    <w:p w14:paraId="5057BBB3" w14:textId="6E86666B" w:rsidR="00833111" w:rsidRPr="00833111" w:rsidRDefault="00833111" w:rsidP="00833111">
      <w:pPr>
        <w:pStyle w:val="ListParagraph"/>
        <w:numPr>
          <w:ilvl w:val="0"/>
          <w:numId w:val="41"/>
        </w:numPr>
        <w:spacing w:before="0" w:after="200"/>
        <w:rPr>
          <w:lang w:val="bg-BG"/>
        </w:rPr>
      </w:pPr>
      <w:r w:rsidRPr="00833111">
        <w:rPr>
          <w:rStyle w:val="CodeChar"/>
        </w:rPr>
        <w:t xml:space="preserve">getAllSendersWithTransactionStatus(status) </w:t>
      </w:r>
      <w:r w:rsidRPr="00833111">
        <w:t xml:space="preserve">– returns all senders which have transactions with the given status ordered by transactions amount </w:t>
      </w:r>
      <w:r w:rsidRPr="00833111">
        <w:rPr>
          <w:noProof/>
        </w:rPr>
        <w:t>(</w:t>
      </w:r>
      <w:r w:rsidRPr="00833111">
        <w:t xml:space="preserve">if there are multiple transactions with the same sender, return them all).  If no transactions exist, throw </w:t>
      </w:r>
      <w:r w:rsidRPr="00833111">
        <w:rPr>
          <w:rStyle w:val="CodeChar"/>
        </w:rPr>
        <w:t>IllegalArgumentException</w:t>
      </w:r>
      <w:r w:rsidR="00011D05">
        <w:rPr>
          <w:rStyle w:val="CodeChar"/>
        </w:rPr>
        <w:t>.</w:t>
      </w:r>
    </w:p>
    <w:p w14:paraId="50C8B365" w14:textId="77777777" w:rsidR="00833111" w:rsidRPr="00833111" w:rsidRDefault="00833111" w:rsidP="00833111">
      <w:pPr>
        <w:pStyle w:val="ListParagraph"/>
        <w:rPr>
          <w:lang w:val="bg-BG"/>
        </w:rPr>
      </w:pPr>
      <w:r w:rsidRPr="00011D05">
        <w:rPr>
          <w:b/>
        </w:rPr>
        <w:t>Example:</w:t>
      </w:r>
    </w:p>
    <w:p w14:paraId="3E96FCB6" w14:textId="6442A76B" w:rsidR="00833111" w:rsidRPr="00833111" w:rsidRDefault="00833111" w:rsidP="00833111">
      <w:pPr>
        <w:pStyle w:val="ListParagraph"/>
        <w:rPr>
          <w:lang w:val="bg-BG"/>
        </w:rPr>
      </w:pPr>
      <w:r w:rsidRPr="00833111">
        <w:rPr>
          <w:lang w:val="bg-BG"/>
        </w:rPr>
        <w:tab/>
      </w:r>
      <w:r w:rsidRPr="00833111">
        <w:t>"</w:t>
      </w:r>
      <w:r w:rsidR="00011D05">
        <w:t>Sam</w:t>
      </w:r>
      <w:r w:rsidRPr="00833111">
        <w:t xml:space="preserve">" has 3 sent transactions -&gt; 2 of them successful </w:t>
      </w:r>
      <w:r w:rsidRPr="00833111">
        <w:rPr>
          <w:noProof/>
        </w:rPr>
        <w:t>(</w:t>
      </w:r>
      <w:r w:rsidRPr="00833111">
        <w:t>5 leva and 6 leva sent</w:t>
      </w:r>
      <w:r w:rsidRPr="00833111">
        <w:rPr>
          <w:noProof/>
        </w:rPr>
        <w:t xml:space="preserve">) </w:t>
      </w:r>
      <w:r w:rsidRPr="00833111">
        <w:t>and 1 aborted transaction.</w:t>
      </w:r>
    </w:p>
    <w:p w14:paraId="4169B5D9" w14:textId="561B3F8A" w:rsidR="00833111" w:rsidRPr="00833111" w:rsidRDefault="00833111" w:rsidP="00833111">
      <w:pPr>
        <w:pStyle w:val="ListParagraph"/>
        <w:rPr>
          <w:lang w:val="bg-BG"/>
        </w:rPr>
      </w:pPr>
      <w:r w:rsidRPr="00833111">
        <w:rPr>
          <w:lang w:val="bg-BG"/>
        </w:rPr>
        <w:tab/>
      </w:r>
      <w:r w:rsidRPr="00833111">
        <w:t>"</w:t>
      </w:r>
      <w:r w:rsidR="00011D05">
        <w:t>Peter</w:t>
      </w:r>
      <w:r w:rsidRPr="00833111">
        <w:t xml:space="preserve">" has 1 sent transaction and </w:t>
      </w:r>
      <w:r w:rsidR="00011D05" w:rsidRPr="00833111">
        <w:t>it</w:t>
      </w:r>
      <w:r w:rsidRPr="00833111">
        <w:t xml:space="preserve"> is successful </w:t>
      </w:r>
      <w:r w:rsidRPr="00833111">
        <w:rPr>
          <w:noProof/>
        </w:rPr>
        <w:t>(</w:t>
      </w:r>
      <w:r w:rsidRPr="00833111">
        <w:t>2leva sent).</w:t>
      </w:r>
    </w:p>
    <w:p w14:paraId="0F72169C" w14:textId="1D97AA2E" w:rsidR="00833111" w:rsidRPr="0028286D" w:rsidRDefault="00833111" w:rsidP="00833111">
      <w:pPr>
        <w:pStyle w:val="ListParagraph"/>
        <w:rPr>
          <w:lang w:val="bg-BG"/>
        </w:rPr>
      </w:pPr>
      <w:r w:rsidRPr="00833111">
        <w:rPr>
          <w:lang w:val="bg-BG"/>
        </w:rPr>
        <w:tab/>
      </w:r>
      <w:r w:rsidRPr="00833111">
        <w:t>The result of the call should be "</w:t>
      </w:r>
      <w:r w:rsidR="00011D05">
        <w:t>Sam</w:t>
      </w:r>
      <w:r w:rsidRPr="00833111">
        <w:t>", "</w:t>
      </w:r>
      <w:r w:rsidR="00011D05">
        <w:t>Sam</w:t>
      </w:r>
      <w:r w:rsidRPr="00833111">
        <w:t>", "</w:t>
      </w:r>
      <w:r w:rsidR="00011D05">
        <w:t>Peter</w:t>
      </w:r>
      <w:r w:rsidRPr="00833111">
        <w:t>"</w:t>
      </w:r>
      <w:r w:rsidR="0028286D">
        <w:rPr>
          <w:lang w:val="bg-BG"/>
        </w:rPr>
        <w:t>.</w:t>
      </w:r>
    </w:p>
    <w:p w14:paraId="26DA0ACE" w14:textId="3862AB30" w:rsidR="00833111" w:rsidRPr="00833111" w:rsidRDefault="00833111" w:rsidP="00833111">
      <w:pPr>
        <w:pStyle w:val="ListParagraph"/>
        <w:numPr>
          <w:ilvl w:val="0"/>
          <w:numId w:val="41"/>
        </w:numPr>
        <w:spacing w:before="0" w:after="200"/>
        <w:rPr>
          <w:lang w:val="bg-BG"/>
        </w:rPr>
      </w:pPr>
      <w:r w:rsidRPr="00833111">
        <w:rPr>
          <w:rStyle w:val="CodeChar"/>
        </w:rPr>
        <w:t xml:space="preserve">getAllReceiversWithTransactionStatus(status) </w:t>
      </w:r>
      <w:r w:rsidRPr="00833111">
        <w:t>– returns all receivers which have transactions with the given status in the same way as "</w:t>
      </w:r>
      <w:r w:rsidRPr="00833111">
        <w:rPr>
          <w:rStyle w:val="CodeChar"/>
        </w:rPr>
        <w:t>getAllSendersWithTransactionStatus</w:t>
      </w:r>
      <w:r w:rsidR="00011D05">
        <w:t>"</w:t>
      </w:r>
      <w:r w:rsidRPr="00833111">
        <w:t xml:space="preserve">. Throw </w:t>
      </w:r>
      <w:r w:rsidRPr="00833111">
        <w:rPr>
          <w:rStyle w:val="CodeChar"/>
        </w:rPr>
        <w:t>IllegalArgumentException</w:t>
      </w:r>
      <w:r w:rsidRPr="00833111">
        <w:rPr>
          <w:noProof/>
        </w:rPr>
        <w:t xml:space="preserve"> </w:t>
      </w:r>
      <w:r w:rsidRPr="00833111">
        <w:t>if no such transactions are present in the record</w:t>
      </w:r>
      <w:r w:rsidR="0028286D">
        <w:rPr>
          <w:lang w:val="bg-BG"/>
        </w:rPr>
        <w:t>.</w:t>
      </w:r>
    </w:p>
    <w:p w14:paraId="15DD5A27" w14:textId="2F98E555" w:rsidR="00833111" w:rsidRPr="00833111" w:rsidRDefault="00833111" w:rsidP="00833111">
      <w:pPr>
        <w:pStyle w:val="ListParagraph"/>
        <w:numPr>
          <w:ilvl w:val="0"/>
          <w:numId w:val="41"/>
        </w:numPr>
        <w:spacing w:before="0" w:after="200"/>
        <w:rPr>
          <w:lang w:val="bg-BG"/>
        </w:rPr>
      </w:pPr>
      <w:r w:rsidRPr="00833111">
        <w:rPr>
          <w:rStyle w:val="CodeChar"/>
        </w:rPr>
        <w:t xml:space="preserve">getAllOrderedByAmountDescendingThenById() </w:t>
      </w:r>
      <w:r w:rsidRPr="00833111">
        <w:t>– returns all transactions ordered by amount descending and by id</w:t>
      </w:r>
      <w:r w:rsidR="0028286D">
        <w:rPr>
          <w:lang w:val="bg-BG"/>
        </w:rPr>
        <w:t>.</w:t>
      </w:r>
    </w:p>
    <w:p w14:paraId="67D8516C" w14:textId="352F099E" w:rsidR="00833111" w:rsidRPr="00833111" w:rsidRDefault="00833111" w:rsidP="00833111">
      <w:pPr>
        <w:pStyle w:val="ListParagraph"/>
        <w:numPr>
          <w:ilvl w:val="0"/>
          <w:numId w:val="41"/>
        </w:numPr>
        <w:spacing w:before="0" w:after="200"/>
        <w:rPr>
          <w:lang w:val="bg-BG"/>
        </w:rPr>
      </w:pPr>
      <w:r w:rsidRPr="00833111">
        <w:rPr>
          <w:rStyle w:val="CodeChar"/>
        </w:rPr>
        <w:lastRenderedPageBreak/>
        <w:t xml:space="preserve">getBySenderOrderedByAmountDescending(sender) </w:t>
      </w:r>
      <w:r w:rsidRPr="00833111">
        <w:t>– search for all transactions with a specific sender and return them ordered by amount descending. If there are no such transactions</w:t>
      </w:r>
      <w:r w:rsidR="0028286D">
        <w:br/>
      </w:r>
      <w:r w:rsidRPr="00833111">
        <w:t xml:space="preserve">throw </w:t>
      </w:r>
      <w:r w:rsidRPr="00833111">
        <w:rPr>
          <w:rStyle w:val="CodeChar"/>
        </w:rPr>
        <w:t>IllegalArgumentException</w:t>
      </w:r>
      <w:r w:rsidR="0028286D">
        <w:rPr>
          <w:rStyle w:val="CodeChar"/>
          <w:lang w:val="bg-BG"/>
        </w:rPr>
        <w:t>.</w:t>
      </w:r>
    </w:p>
    <w:p w14:paraId="70B89278" w14:textId="6BBFB818" w:rsidR="00833111" w:rsidRPr="00833111" w:rsidRDefault="00833111" w:rsidP="00833111">
      <w:pPr>
        <w:pStyle w:val="ListParagraph"/>
        <w:numPr>
          <w:ilvl w:val="0"/>
          <w:numId w:val="41"/>
        </w:numPr>
        <w:spacing w:before="0" w:after="200"/>
        <w:ind w:left="709"/>
        <w:rPr>
          <w:lang w:val="bg-BG"/>
        </w:rPr>
      </w:pPr>
      <w:r w:rsidRPr="00833111">
        <w:rPr>
          <w:rStyle w:val="CodeChar"/>
        </w:rPr>
        <w:t xml:space="preserve">getByReceiverOrderedByAmountThenById(receiver) </w:t>
      </w:r>
      <w:r w:rsidRPr="00833111">
        <w:t xml:space="preserve">– returns all transactions with </w:t>
      </w:r>
      <w:r w:rsidR="00975899">
        <w:t xml:space="preserve">a </w:t>
      </w:r>
      <w:r w:rsidRPr="00833111">
        <w:t xml:space="preserve">particular receiver ordered by amount descending, then by id ascending. If there are no such transactions throw </w:t>
      </w:r>
      <w:r w:rsidRPr="00833111">
        <w:rPr>
          <w:rStyle w:val="CodeChar"/>
        </w:rPr>
        <w:t>IllegalArgumentException</w:t>
      </w:r>
      <w:r w:rsidR="0028286D">
        <w:rPr>
          <w:rStyle w:val="CodeChar"/>
          <w:lang w:val="bg-BG"/>
        </w:rPr>
        <w:t>.</w:t>
      </w:r>
    </w:p>
    <w:p w14:paraId="73D7F78F" w14:textId="48076262" w:rsidR="00833111" w:rsidRPr="00833111" w:rsidRDefault="00833111" w:rsidP="00833111">
      <w:pPr>
        <w:pStyle w:val="ListParagraph"/>
        <w:numPr>
          <w:ilvl w:val="0"/>
          <w:numId w:val="41"/>
        </w:numPr>
        <w:spacing w:before="0" w:after="200"/>
        <w:rPr>
          <w:lang w:val="bg-BG"/>
        </w:rPr>
      </w:pPr>
      <w:r w:rsidRPr="00833111">
        <w:rPr>
          <w:rStyle w:val="CodeChar"/>
        </w:rPr>
        <w:t xml:space="preserve">getByTransactionStatusAndMaximumAmount(status, amount) </w:t>
      </w:r>
      <w:r w:rsidRPr="00833111">
        <w:t xml:space="preserve">– returns all transactions with given status and </w:t>
      </w:r>
      <w:r w:rsidR="00975899">
        <w:t xml:space="preserve">the </w:t>
      </w:r>
      <w:r w:rsidRPr="00833111">
        <w:t>amount less or equal to a maximum allowed amount ordered by amount descending. Returns an empty collection if no such transactions were found</w:t>
      </w:r>
      <w:r w:rsidR="0028286D">
        <w:rPr>
          <w:lang w:val="bg-BG"/>
        </w:rPr>
        <w:t>.</w:t>
      </w:r>
    </w:p>
    <w:p w14:paraId="3F410D6E" w14:textId="251E38C0" w:rsidR="00833111" w:rsidRPr="00833111" w:rsidRDefault="00833111" w:rsidP="00833111">
      <w:pPr>
        <w:pStyle w:val="ListParagraph"/>
        <w:numPr>
          <w:ilvl w:val="0"/>
          <w:numId w:val="41"/>
        </w:numPr>
        <w:spacing w:before="0" w:after="200"/>
        <w:rPr>
          <w:lang w:val="bg-BG"/>
        </w:rPr>
      </w:pPr>
      <w:r w:rsidRPr="00833111">
        <w:rPr>
          <w:rStyle w:val="CodeChar"/>
        </w:rPr>
        <w:t xml:space="preserve">getBySenderAndMinimumAmountDescending(sender, amount) </w:t>
      </w:r>
      <w:r w:rsidRPr="00833111">
        <w:t xml:space="preserve">– returns all transactions with </w:t>
      </w:r>
      <w:r w:rsidR="00975899">
        <w:t xml:space="preserve">the </w:t>
      </w:r>
      <w:r w:rsidRPr="00833111">
        <w:t>given sender and amount</w:t>
      </w:r>
      <w:r w:rsidR="00975899">
        <w:t>s</w:t>
      </w:r>
      <w:r w:rsidRPr="00833111">
        <w:t xml:space="preserve"> bigger than </w:t>
      </w:r>
      <w:r w:rsidR="00975899">
        <w:t xml:space="preserve">the </w:t>
      </w:r>
      <w:r w:rsidRPr="00833111">
        <w:t xml:space="preserve">given amount ordered by amount descending. If there are no such transactions throw </w:t>
      </w:r>
      <w:r w:rsidRPr="00833111">
        <w:rPr>
          <w:rStyle w:val="CodeChar"/>
        </w:rPr>
        <w:t>IllegalArgumentException</w:t>
      </w:r>
      <w:r w:rsidR="0028286D">
        <w:rPr>
          <w:rStyle w:val="CodeChar"/>
          <w:lang w:val="bg-BG"/>
        </w:rPr>
        <w:t>.</w:t>
      </w:r>
    </w:p>
    <w:p w14:paraId="3DACFEC4" w14:textId="259AB5EC" w:rsidR="00833111" w:rsidRPr="00833111" w:rsidRDefault="00833111" w:rsidP="00833111">
      <w:pPr>
        <w:pStyle w:val="ListParagraph"/>
        <w:numPr>
          <w:ilvl w:val="0"/>
          <w:numId w:val="41"/>
        </w:numPr>
        <w:spacing w:before="0" w:after="200"/>
        <w:rPr>
          <w:rStyle w:val="CodeChar"/>
          <w:b w:val="0"/>
          <w:lang w:val="bg-BG"/>
        </w:rPr>
      </w:pPr>
      <w:r w:rsidRPr="00833111">
        <w:rPr>
          <w:rStyle w:val="CodeChar"/>
        </w:rPr>
        <w:t xml:space="preserve">getByReceiverAndAmountRange(receiver, lo, hi) </w:t>
      </w:r>
      <w:r w:rsidRPr="00833111">
        <w:t xml:space="preserve">– returns all transactions with </w:t>
      </w:r>
      <w:r w:rsidR="00975899">
        <w:t xml:space="preserve">the </w:t>
      </w:r>
      <w:r w:rsidRPr="00833111">
        <w:t xml:space="preserve">given receiver and amount between lo </w:t>
      </w:r>
      <w:r w:rsidRPr="00833111">
        <w:rPr>
          <w:noProof/>
        </w:rPr>
        <w:t>(</w:t>
      </w:r>
      <w:r w:rsidRPr="00833111">
        <w:t>inclusive</w:t>
      </w:r>
      <w:r w:rsidRPr="00833111">
        <w:rPr>
          <w:noProof/>
        </w:rPr>
        <w:t xml:space="preserve">) </w:t>
      </w:r>
      <w:r w:rsidRPr="00833111">
        <w:t xml:space="preserve">and hi </w:t>
      </w:r>
      <w:r w:rsidRPr="00833111">
        <w:rPr>
          <w:noProof/>
        </w:rPr>
        <w:t>(</w:t>
      </w:r>
      <w:r w:rsidRPr="00833111">
        <w:t>exclusive</w:t>
      </w:r>
      <w:r w:rsidRPr="00833111">
        <w:rPr>
          <w:noProof/>
        </w:rPr>
        <w:t xml:space="preserve">) </w:t>
      </w:r>
      <w:r w:rsidRPr="00833111">
        <w:t xml:space="preserve">ordered by amount descending then by id. If there are no such transactions throw </w:t>
      </w:r>
      <w:r w:rsidRPr="00833111">
        <w:rPr>
          <w:rStyle w:val="CodeChar"/>
        </w:rPr>
        <w:t>IllegalArgumentException</w:t>
      </w:r>
      <w:r w:rsidR="0028286D">
        <w:rPr>
          <w:rStyle w:val="CodeChar"/>
          <w:lang w:val="bg-BG"/>
        </w:rPr>
        <w:t>.</w:t>
      </w:r>
      <w:r w:rsidRPr="00833111">
        <w:rPr>
          <w:rStyle w:val="CodeChar"/>
        </w:rPr>
        <w:t xml:space="preserve"> </w:t>
      </w:r>
    </w:p>
    <w:p w14:paraId="30B67BD2" w14:textId="77777777" w:rsidR="00833111" w:rsidRPr="00833111" w:rsidRDefault="00833111" w:rsidP="00833111">
      <w:pPr>
        <w:pStyle w:val="ListParagraph"/>
        <w:numPr>
          <w:ilvl w:val="0"/>
          <w:numId w:val="41"/>
        </w:numPr>
        <w:spacing w:before="0" w:after="200"/>
        <w:rPr>
          <w:lang w:val="bg-BG"/>
        </w:rPr>
      </w:pPr>
      <w:r w:rsidRPr="00833111">
        <w:rPr>
          <w:rStyle w:val="CodeChar"/>
        </w:rPr>
        <w:t>getAllInAmountRange</w:t>
      </w:r>
      <w:r w:rsidRPr="00833111">
        <w:rPr>
          <w:rFonts w:ascii="Consolas" w:hAnsi="Consolas" w:cs="Consolas"/>
          <w:b/>
          <w:noProof/>
          <w:color w:val="000000"/>
          <w:szCs w:val="19"/>
        </w:rPr>
        <w:t xml:space="preserve">(lo, hi) </w:t>
      </w:r>
      <w:r w:rsidRPr="00833111">
        <w:t xml:space="preserve">– returns all transactions within a range by insertion order </w:t>
      </w:r>
      <w:r w:rsidRPr="00833111">
        <w:rPr>
          <w:noProof/>
        </w:rPr>
        <w:t>(</w:t>
      </w:r>
      <w:r w:rsidRPr="00833111">
        <w:t>the range is inclusive). Returns an empty collection if no such transactions were found.</w:t>
      </w:r>
    </w:p>
    <w:p w14:paraId="63B9003A" w14:textId="77777777" w:rsidR="00833111" w:rsidRPr="00833111" w:rsidRDefault="00833111" w:rsidP="00833111">
      <w:pPr>
        <w:ind w:left="360"/>
        <w:rPr>
          <w:lang w:val="bg-BG"/>
        </w:rPr>
      </w:pPr>
      <w:r w:rsidRPr="00833111">
        <w:t>The input will always be valid.</w:t>
      </w:r>
    </w:p>
    <w:p w14:paraId="4B4AA236" w14:textId="77777777" w:rsidR="00833111" w:rsidRPr="00833111" w:rsidRDefault="00833111" w:rsidP="00833111">
      <w:pPr>
        <w:pStyle w:val="Heading3"/>
        <w:rPr>
          <w:lang w:val="bg-BG"/>
        </w:rPr>
      </w:pPr>
      <w:r w:rsidRPr="00833111">
        <w:t>Input / Output</w:t>
      </w:r>
    </w:p>
    <w:p w14:paraId="093DD61A" w14:textId="42A91E8B" w:rsidR="00833111" w:rsidRPr="00833111" w:rsidRDefault="00833111" w:rsidP="00833111">
      <w:pPr>
        <w:spacing w:before="120"/>
        <w:rPr>
          <w:noProof/>
          <w:lang w:val="bg-BG"/>
        </w:rPr>
      </w:pPr>
      <w:r w:rsidRPr="00833111">
        <w:rPr>
          <w:noProof/>
        </w:rPr>
        <w:t xml:space="preserve">You </w:t>
      </w:r>
      <w:r w:rsidR="00975899">
        <w:rPr>
          <w:noProof/>
        </w:rPr>
        <w:t>hav</w:t>
      </w:r>
      <w:r w:rsidRPr="00833111">
        <w:rPr>
          <w:noProof/>
        </w:rPr>
        <w:t xml:space="preserve">e given </w:t>
      </w:r>
      <w:bookmarkStart w:id="0" w:name="_GoBack"/>
      <w:bookmarkEnd w:id="0"/>
      <w:r w:rsidRPr="00833111">
        <w:rPr>
          <w:noProof/>
        </w:rPr>
        <w:t>a</w:t>
      </w:r>
      <w:r w:rsidR="00975899">
        <w:rPr>
          <w:noProof/>
        </w:rPr>
        <w:t>n</w:t>
      </w:r>
      <w:r w:rsidRPr="00833111">
        <w:rPr>
          <w:noProof/>
        </w:rPr>
        <w:t xml:space="preserve"> </w:t>
      </w:r>
      <w:r w:rsidRPr="00833111">
        <w:rPr>
          <w:b/>
          <w:noProof/>
        </w:rPr>
        <w:t>IntelliJ Java project</w:t>
      </w:r>
      <w:r w:rsidRPr="00833111">
        <w:rPr>
          <w:noProof/>
        </w:rPr>
        <w:t xml:space="preserve">(unfinished project) holding the interface </w:t>
      </w:r>
      <w:r w:rsidRPr="00833111">
        <w:rPr>
          <w:rStyle w:val="CodeChar"/>
        </w:rPr>
        <w:t>Chainblock</w:t>
      </w:r>
      <w:r w:rsidRPr="00833111">
        <w:rPr>
          <w:noProof/>
        </w:rPr>
        <w:t xml:space="preserve">, the unfinished classes </w:t>
      </w:r>
      <w:r w:rsidRPr="00833111">
        <w:rPr>
          <w:rStyle w:val="CodeChar"/>
        </w:rPr>
        <w:t>ChainblockImpl</w:t>
      </w:r>
      <w:r w:rsidRPr="00833111">
        <w:rPr>
          <w:noProof/>
        </w:rPr>
        <w:t xml:space="preserve"> and </w:t>
      </w:r>
      <w:r w:rsidRPr="00833111">
        <w:rPr>
          <w:rStyle w:val="CodeChar"/>
        </w:rPr>
        <w:t>TransactionImpl</w:t>
      </w:r>
      <w:r w:rsidRPr="00833111">
        <w:rPr>
          <w:noProof/>
        </w:rPr>
        <w:t>.</w:t>
      </w:r>
    </w:p>
    <w:p w14:paraId="244B46D0" w14:textId="77777777" w:rsidR="00833111" w:rsidRPr="00833111" w:rsidRDefault="00833111" w:rsidP="00833111">
      <w:pPr>
        <w:spacing w:before="120"/>
        <w:rPr>
          <w:lang w:val="bg-BG"/>
        </w:rPr>
      </w:pPr>
      <w:r w:rsidRPr="00833111">
        <w:t xml:space="preserve">Your task is to </w:t>
      </w:r>
      <w:r w:rsidRPr="00833111">
        <w:rPr>
          <w:b/>
        </w:rPr>
        <w:t>finish this class</w:t>
      </w:r>
      <w:r w:rsidRPr="00833111">
        <w:t xml:space="preserve"> to make the tests run correctly.</w:t>
      </w:r>
    </w:p>
    <w:p w14:paraId="76E86935" w14:textId="77777777" w:rsidR="00833111" w:rsidRPr="00833111" w:rsidRDefault="00833111" w:rsidP="00833111">
      <w:pPr>
        <w:pStyle w:val="ListParagraph"/>
        <w:numPr>
          <w:ilvl w:val="0"/>
          <w:numId w:val="40"/>
        </w:numPr>
        <w:spacing w:before="120"/>
        <w:rPr>
          <w:lang w:val="bg-BG"/>
        </w:rPr>
      </w:pPr>
      <w:r w:rsidRPr="00833111">
        <w:t xml:space="preserve">You are </w:t>
      </w:r>
      <w:r w:rsidRPr="00833111">
        <w:rPr>
          <w:b/>
        </w:rPr>
        <w:t>not allowed to change the interface</w:t>
      </w:r>
      <w:r w:rsidRPr="00833111">
        <w:t>.</w:t>
      </w:r>
    </w:p>
    <w:p w14:paraId="4D1919AD" w14:textId="77777777" w:rsidR="00833111" w:rsidRPr="00833111" w:rsidRDefault="00833111" w:rsidP="00833111">
      <w:pPr>
        <w:pStyle w:val="ListParagraph"/>
        <w:numPr>
          <w:ilvl w:val="0"/>
          <w:numId w:val="40"/>
        </w:numPr>
        <w:spacing w:before="120"/>
        <w:rPr>
          <w:lang w:val="bg-BG"/>
        </w:rPr>
      </w:pPr>
      <w:r w:rsidRPr="00833111">
        <w:t xml:space="preserve">You can add to the </w:t>
      </w:r>
      <w:r w:rsidRPr="00833111">
        <w:rPr>
          <w:rStyle w:val="CodeChar"/>
        </w:rPr>
        <w:t>TransactionImpl</w:t>
      </w:r>
      <w:r w:rsidRPr="00833111">
        <w:rPr>
          <w:noProof/>
        </w:rPr>
        <w:t xml:space="preserve"> </w:t>
      </w:r>
      <w:r w:rsidRPr="00833111">
        <w:t>class, but don't remove anything.</w:t>
      </w:r>
    </w:p>
    <w:p w14:paraId="56FAF2C3" w14:textId="77777777" w:rsidR="00833111" w:rsidRPr="00833111" w:rsidRDefault="00833111" w:rsidP="00833111">
      <w:pPr>
        <w:pStyle w:val="ListParagraph"/>
        <w:numPr>
          <w:ilvl w:val="0"/>
          <w:numId w:val="40"/>
        </w:numPr>
        <w:spacing w:before="120"/>
        <w:rPr>
          <w:lang w:val="bg-BG"/>
        </w:rPr>
      </w:pPr>
      <w:r w:rsidRPr="00833111">
        <w:t xml:space="preserve">You can edit the </w:t>
      </w:r>
      <w:r w:rsidRPr="00833111">
        <w:rPr>
          <w:rStyle w:val="CodeChar"/>
        </w:rPr>
        <w:t>ChainblockImpl</w:t>
      </w:r>
      <w:r w:rsidRPr="00833111">
        <w:rPr>
          <w:noProof/>
        </w:rPr>
        <w:t xml:space="preserve"> </w:t>
      </w:r>
      <w:r w:rsidRPr="00833111">
        <w:t xml:space="preserve">class if it implements the </w:t>
      </w:r>
      <w:r w:rsidRPr="00833111">
        <w:rPr>
          <w:rStyle w:val="CodeChar"/>
        </w:rPr>
        <w:t>Chainblock</w:t>
      </w:r>
      <w:r w:rsidRPr="00833111">
        <w:rPr>
          <w:noProof/>
        </w:rPr>
        <w:t xml:space="preserve"> </w:t>
      </w:r>
      <w:r w:rsidRPr="00833111">
        <w:t>interface.</w:t>
      </w:r>
    </w:p>
    <w:p w14:paraId="744018C6" w14:textId="77777777" w:rsidR="00833111" w:rsidRPr="00833111" w:rsidRDefault="00833111" w:rsidP="00833111">
      <w:pPr>
        <w:pStyle w:val="Heading3"/>
        <w:rPr>
          <w:lang w:val="bg-BG"/>
        </w:rPr>
      </w:pPr>
      <w:r w:rsidRPr="00833111">
        <w:t>Interface</w:t>
      </w:r>
    </w:p>
    <w:p w14:paraId="1D25BC11" w14:textId="078DAF43" w:rsidR="00833111" w:rsidRPr="0028286D" w:rsidRDefault="00833111" w:rsidP="00833111">
      <w:r w:rsidRPr="00833111">
        <w:t>The interface looks like the code below:</w:t>
      </w:r>
    </w:p>
    <w:p w14:paraId="592EBD29" w14:textId="3B7719DC" w:rsidR="00640502" w:rsidRPr="00833111" w:rsidRDefault="0028286D" w:rsidP="00833111">
      <w:pPr>
        <w:rPr>
          <w:lang w:val="bg-BG"/>
        </w:rPr>
      </w:pPr>
      <w:r w:rsidRPr="0028286D">
        <w:rPr>
          <w:noProof/>
        </w:rPr>
        <w:lastRenderedPageBreak/>
        <w:drawing>
          <wp:inline distT="0" distB="0" distL="0" distR="0" wp14:anchorId="1499BDC6" wp14:editId="2040AFE8">
            <wp:extent cx="6467475" cy="4852930"/>
            <wp:effectExtent l="19050" t="19050" r="9525"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87833" cy="4868206"/>
                    </a:xfrm>
                    <a:prstGeom prst="rect">
                      <a:avLst/>
                    </a:prstGeom>
                    <a:ln>
                      <a:solidFill>
                        <a:schemeClr val="tx1"/>
                      </a:solidFill>
                    </a:ln>
                  </pic:spPr>
                </pic:pic>
              </a:graphicData>
            </a:graphic>
          </wp:inline>
        </w:drawing>
      </w:r>
    </w:p>
    <w:sectPr w:rsidR="00640502" w:rsidRPr="00833111"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DE4647" w14:textId="77777777" w:rsidR="008F2DF1" w:rsidRDefault="008F2DF1" w:rsidP="008068A2">
      <w:pPr>
        <w:spacing w:after="0" w:line="240" w:lineRule="auto"/>
      </w:pPr>
      <w:r>
        <w:separator/>
      </w:r>
    </w:p>
  </w:endnote>
  <w:endnote w:type="continuationSeparator" w:id="0">
    <w:p w14:paraId="1AF28611" w14:textId="77777777" w:rsidR="008F2DF1" w:rsidRDefault="008F2DF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C7E74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28286D">
                            <w:rPr>
                              <w:sz w:val="17"/>
                              <w:szCs w:val="17"/>
                            </w:rPr>
                            <w:t xml:space="preserve">SoftUni – </w:t>
                          </w:r>
                          <w:hyperlink r:id="rId1" w:history="1">
                            <w:r w:rsidR="0028286D" w:rsidRPr="0028286D">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2C7E74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28286D">
                      <w:rPr>
                        <w:sz w:val="17"/>
                        <w:szCs w:val="17"/>
                      </w:rPr>
                      <w:t>SoftUni</w:t>
                    </w:r>
                    <w:proofErr w:type="spellEnd"/>
                    <w:r w:rsidR="0028286D">
                      <w:rPr>
                        <w:sz w:val="17"/>
                        <w:szCs w:val="17"/>
                      </w:rPr>
                      <w:t xml:space="preserve"> – </w:t>
                    </w:r>
                    <w:hyperlink r:id="rId21" w:history="1">
                      <w:r w:rsidR="0028286D" w:rsidRPr="0028286D">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5184F4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7589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75899">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5184F4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7589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75899">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1C4A13" w14:textId="77777777" w:rsidR="008F2DF1" w:rsidRDefault="008F2DF1" w:rsidP="008068A2">
      <w:pPr>
        <w:spacing w:after="0" w:line="240" w:lineRule="auto"/>
      </w:pPr>
      <w:r>
        <w:separator/>
      </w:r>
    </w:p>
  </w:footnote>
  <w:footnote w:type="continuationSeparator" w:id="0">
    <w:p w14:paraId="7CBFD59E" w14:textId="77777777" w:rsidR="008F2DF1" w:rsidRDefault="008F2DF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C9724E6"/>
    <w:multiLevelType w:val="hybridMultilevel"/>
    <w:tmpl w:val="76028B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633108"/>
    <w:multiLevelType w:val="hybridMultilevel"/>
    <w:tmpl w:val="7B90B8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8"/>
  </w:num>
  <w:num w:numId="4">
    <w:abstractNumId w:val="24"/>
  </w:num>
  <w:num w:numId="5">
    <w:abstractNumId w:val="25"/>
  </w:num>
  <w:num w:numId="6">
    <w:abstractNumId w:val="29"/>
  </w:num>
  <w:num w:numId="7">
    <w:abstractNumId w:val="3"/>
  </w:num>
  <w:num w:numId="8">
    <w:abstractNumId w:val="7"/>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8"/>
  </w:num>
  <w:num w:numId="15">
    <w:abstractNumId w:val="9"/>
  </w:num>
  <w:num w:numId="16">
    <w:abstractNumId w:val="34"/>
  </w:num>
  <w:num w:numId="17">
    <w:abstractNumId w:val="23"/>
  </w:num>
  <w:num w:numId="18">
    <w:abstractNumId w:val="39"/>
  </w:num>
  <w:num w:numId="19">
    <w:abstractNumId w:val="30"/>
  </w:num>
  <w:num w:numId="20">
    <w:abstractNumId w:val="17"/>
  </w:num>
  <w:num w:numId="21">
    <w:abstractNumId w:val="27"/>
  </w:num>
  <w:num w:numId="22">
    <w:abstractNumId w:val="11"/>
  </w:num>
  <w:num w:numId="23">
    <w:abstractNumId w:val="14"/>
  </w:num>
  <w:num w:numId="24">
    <w:abstractNumId w:val="2"/>
  </w:num>
  <w:num w:numId="25">
    <w:abstractNumId w:val="6"/>
  </w:num>
  <w:num w:numId="26">
    <w:abstractNumId w:val="15"/>
  </w:num>
  <w:num w:numId="27">
    <w:abstractNumId w:val="32"/>
  </w:num>
  <w:num w:numId="28">
    <w:abstractNumId w:val="16"/>
  </w:num>
  <w:num w:numId="29">
    <w:abstractNumId w:val="38"/>
  </w:num>
  <w:num w:numId="30">
    <w:abstractNumId w:val="19"/>
  </w:num>
  <w:num w:numId="31">
    <w:abstractNumId w:val="10"/>
  </w:num>
  <w:num w:numId="32">
    <w:abstractNumId w:val="31"/>
  </w:num>
  <w:num w:numId="33">
    <w:abstractNumId w:val="36"/>
  </w:num>
  <w:num w:numId="34">
    <w:abstractNumId w:val="21"/>
  </w:num>
  <w:num w:numId="35">
    <w:abstractNumId w:val="37"/>
  </w:num>
  <w:num w:numId="36">
    <w:abstractNumId w:val="5"/>
  </w:num>
  <w:num w:numId="37">
    <w:abstractNumId w:val="20"/>
  </w:num>
  <w:num w:numId="38">
    <w:abstractNumId w:val="13"/>
  </w:num>
  <w:num w:numId="39">
    <w:abstractNumId w:val="26"/>
  </w:num>
  <w:num w:numId="40">
    <w:abstractNumId w:val="33"/>
  </w:num>
  <w:num w:numId="41">
    <w:abstractNumId w:val="35"/>
  </w:num>
  <w:num w:numId="42">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MDM3M7C0sDSyMDZT0lEKTi0uzszPAykwrAUAqGYk9ywAAAA="/>
  </w:docVars>
  <w:rsids>
    <w:rsidRoot w:val="008068A2"/>
    <w:rsid w:val="000006BB"/>
    <w:rsid w:val="00002C1C"/>
    <w:rsid w:val="00007044"/>
    <w:rsid w:val="00011D05"/>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286D"/>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3086"/>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3111"/>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2DF1"/>
    <w:rsid w:val="008F5B43"/>
    <w:rsid w:val="008F5FDB"/>
    <w:rsid w:val="00902E68"/>
    <w:rsid w:val="00912BC6"/>
    <w:rsid w:val="0092145D"/>
    <w:rsid w:val="009254B7"/>
    <w:rsid w:val="00930CEE"/>
    <w:rsid w:val="00941FFF"/>
    <w:rsid w:val="00955691"/>
    <w:rsid w:val="00961157"/>
    <w:rsid w:val="00965C5B"/>
    <w:rsid w:val="0096684B"/>
    <w:rsid w:val="00972C7F"/>
    <w:rsid w:val="00975899"/>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semiHidden/>
    <w:unhideWhenUsed/>
    <w:rsid w:val="0083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833111"/>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image" Target="media/image10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90.png"/><Relationship Id="rId40" Type="http://schemas.openxmlformats.org/officeDocument/2006/relationships/image" Target="media/image11.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6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twitter.com/SoftUni1" TargetMode="External"/><Relationship Id="rId35" Type="http://schemas.openxmlformats.org/officeDocument/2006/relationships/image" Target="media/image80.png"/><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98B293-25E9-4372-91E4-F87223167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Pages>
  <Words>696</Words>
  <Characters>397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Java OOP - Test Driven Development - Exercise</vt:lpstr>
    </vt:vector>
  </TitlesOfParts>
  <Company>SoftUni – https://softuni.org</Company>
  <LinksUpToDate>false</LinksUpToDate>
  <CharactersWithSpaces>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Test Driven Development - Exercise</dc:title>
  <dc:subject>Java OOP – Practical Training Course @ SoftUni</dc:subject>
  <dc:creator>Software University</dc:creator>
  <cp:keywords>Test Driven Development; Java; OOP; Unit Testing; Dependency Injection; Mocking</cp:keywords>
  <dc:description>© SoftUni – https://softuni.org_x000d_
© Software University – https://softuni.bg_x000d_
_x000d_
Copyrighted document. Unauthorized copy, reproduction or use is not permitted.</dc:description>
  <cp:lastModifiedBy>Yoana</cp:lastModifiedBy>
  <cp:revision>5</cp:revision>
  <cp:lastPrinted>2015-10-26T22:35:00Z</cp:lastPrinted>
  <dcterms:created xsi:type="dcterms:W3CDTF">2019-11-12T12:29:00Z</dcterms:created>
  <dcterms:modified xsi:type="dcterms:W3CDTF">2022-04-28T08:07:00Z</dcterms:modified>
  <cp:category>programming;computer programming;software development;web development</cp:category>
</cp:coreProperties>
</file>